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415174A2" w14:textId="77777777" w:rsidTr="00A828C3">
        <w:trPr>
          <w:trHeight w:val="1080"/>
        </w:trPr>
        <w:tc>
          <w:tcPr>
            <w:tcW w:w="4608" w:type="dxa"/>
          </w:tcPr>
          <w:p w14:paraId="528AD094" w14:textId="77777777" w:rsidR="009317C1" w:rsidRDefault="00A828C3" w:rsidP="00983077"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2C0E3152" wp14:editId="3786E5B0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52705</wp:posOffset>
                  </wp:positionV>
                  <wp:extent cx="2844800" cy="552207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vAlign w:val="bottom"/>
          </w:tcPr>
          <w:p w14:paraId="3270AD69" w14:textId="77777777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27B96159" w14:textId="77777777" w:rsidR="009317C1" w:rsidRPr="00983077" w:rsidRDefault="00277C64" w:rsidP="00983077">
            <w:pPr>
              <w:jc w:val="right"/>
              <w:rPr>
                <w:rFonts w:ascii="Tw Cen MT" w:hAnsi="Tw Cen MT"/>
              </w:rPr>
            </w:pPr>
            <w:r w:rsidRPr="00983077">
              <w:rPr>
                <w:rFonts w:ascii="Tw Cen MT" w:hAnsi="Tw Cen MT"/>
              </w:rPr>
              <w:t>PRINT/OUTDOOR/WEB</w:t>
            </w:r>
            <w:r w:rsidR="009317C1" w:rsidRPr="00983077">
              <w:rPr>
                <w:rFonts w:ascii="Tw Cen MT" w:hAnsi="Tw Cen MT"/>
              </w:rPr>
              <w:t xml:space="preserve"> MEDIA</w:t>
            </w:r>
          </w:p>
          <w:p w14:paraId="0DD862C2" w14:textId="77777777" w:rsidR="009317C1" w:rsidRPr="00522D06" w:rsidRDefault="005347A6" w:rsidP="00522D06">
            <w:pPr>
              <w:jc w:val="right"/>
              <w:rPr>
                <w:b/>
              </w:rPr>
            </w:pPr>
            <w:r w:rsidRPr="00522D06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71863146" w14:textId="77777777" w:rsidTr="00522D06">
        <w:trPr>
          <w:trHeight w:val="13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vAlign w:val="center"/>
          </w:tcPr>
          <w:p w14:paraId="6CF4419E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2F49E2B1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41D3368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408A65D6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3F284D3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8718BCD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Pr="00983077">
              <w:rPr>
                <w:sz w:val="20"/>
                <w:szCs w:val="20"/>
              </w:rPr>
            </w:r>
            <w:r w:rsidRPr="00983077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vAlign w:val="bottom"/>
          </w:tcPr>
          <w:p w14:paraId="570CEEC5" w14:textId="77777777" w:rsidR="00CE1F3C" w:rsidRPr="00983077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2630D75B" w14:textId="77777777" w:rsidR="00CE1F3C" w:rsidRPr="00983077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vAlign w:val="center"/>
          </w:tcPr>
          <w:p w14:paraId="3AC28517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Pr="00983077">
              <w:rPr>
                <w:sz w:val="20"/>
                <w:szCs w:val="20"/>
              </w:rPr>
            </w:r>
            <w:r w:rsidRPr="00983077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vAlign w:val="bottom"/>
          </w:tcPr>
          <w:p w14:paraId="5378A4B0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652CBE7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41654033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Pr="00983077">
              <w:rPr>
                <w:sz w:val="20"/>
                <w:szCs w:val="20"/>
              </w:rPr>
            </w:r>
            <w:r w:rsidRPr="00983077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vAlign w:val="bottom"/>
          </w:tcPr>
          <w:p w14:paraId="645CB1DA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31FE36B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vAlign w:val="center"/>
          </w:tcPr>
          <w:p w14:paraId="096456F1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Pr="00983077">
              <w:rPr>
                <w:sz w:val="20"/>
                <w:szCs w:val="20"/>
              </w:rPr>
            </w:r>
            <w:r w:rsidRPr="00983077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vAlign w:val="bottom"/>
          </w:tcPr>
          <w:p w14:paraId="69681192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8770CD1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6A3394A6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Pr="00983077">
              <w:rPr>
                <w:sz w:val="20"/>
                <w:szCs w:val="20"/>
              </w:rPr>
            </w:r>
            <w:r w:rsidRPr="00983077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14:paraId="57DAA5A1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7A10FEF5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7911E54D" w14:textId="77777777" w:rsidR="00CE1F3C" w:rsidRPr="00983077" w:rsidRDefault="00CE1F3C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3E96B52E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36B18971" w14:textId="77777777" w:rsidR="00CE1F3C" w:rsidRPr="00983077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3BE9D79C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9DE6527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bottom"/>
          </w:tcPr>
          <w:p w14:paraId="03DB3C20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bottom"/>
          </w:tcPr>
          <w:p w14:paraId="0C9E388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vAlign w:val="bottom"/>
          </w:tcPr>
          <w:p w14:paraId="2CEB1631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vAlign w:val="bottom"/>
          </w:tcPr>
          <w:p w14:paraId="51BF2167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bottom"/>
          </w:tcPr>
          <w:p w14:paraId="2C7150D3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bottom"/>
          </w:tcPr>
          <w:p w14:paraId="1236716B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bottom"/>
          </w:tcPr>
          <w:p w14:paraId="4DA9C347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4B5577C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2FEC596B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50151EB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B05A78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8B8CF9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AAC3580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8D51E1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8B118A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6"/>
                <w:szCs w:val="16"/>
              </w:rPr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2C84B7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8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3EB649A0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2F17F1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343CAC2F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72334721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0551602B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16A64FD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9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5347A6" w:rsidRPr="009317C1" w14:paraId="2C0A81F1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1DE31788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10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10"/>
          </w:p>
        </w:tc>
      </w:tr>
      <w:tr w:rsidR="005347A6" w:rsidRPr="009317C1" w14:paraId="43E77BE2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A27C39C" w14:textId="0B8B920C" w:rsidR="005347A6" w:rsidRPr="00983077" w:rsidRDefault="00BC2DC5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>
              <w:rPr>
                <w:rFonts w:ascii="Tw Cen MT" w:hAnsi="Tw Cen MT"/>
                <w:sz w:val="16"/>
                <w:szCs w:val="16"/>
              </w:rPr>
              <w:t>S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ponsors should send </w:t>
            </w:r>
            <w:r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</w:t>
            </w:r>
            <w:r w:rsidR="005347A6"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hyperlink r:id="rId8" w:history="1">
              <w:r w:rsidR="000A42A7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A828C3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5287EEF8" w14:textId="79D84D6C" w:rsidR="005347A6" w:rsidRPr="00983077" w:rsidRDefault="005347A6" w:rsidP="00231505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6"/>
                <w:szCs w:val="16"/>
              </w:rPr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6"/>
                <w:szCs w:val="16"/>
              </w:rPr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72418C">
              <w:rPr>
                <w:rFonts w:ascii="Tw Cen MT" w:hAnsi="Tw Cen MT"/>
                <w:sz w:val="16"/>
                <w:szCs w:val="16"/>
              </w:rPr>
              <w:t>on file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6"/>
                <w:szCs w:val="16"/>
              </w:rPr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0AB27A8B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22885423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4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107DAE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220826D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C13E369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38A57F03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C6A49A" w14:textId="75A879E3" w:rsidR="005347A6" w:rsidRPr="00983077" w:rsidRDefault="0072418C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5347A6" w:rsidRPr="009317C1" w14:paraId="770C022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006727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2628AB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2971350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5347A6" w:rsidRPr="009317C1" w14:paraId="125D2F35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22BB0C8D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7CDD3F3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CFBB9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1BE8CE6F" w14:textId="77777777" w:rsidR="00277C64" w:rsidRDefault="00277C64">
      <w:pPr>
        <w:rPr>
          <w:rFonts w:ascii="Tw Cen MT Condensed" w:hAnsi="Tw Cen MT Condensed"/>
        </w:rPr>
      </w:pPr>
    </w:p>
    <w:p w14:paraId="4D444B6B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957"/>
        <w:gridCol w:w="2135"/>
        <w:gridCol w:w="1928"/>
        <w:gridCol w:w="2880"/>
      </w:tblGrid>
      <w:tr w:rsidR="00277C64" w:rsidRPr="00983077" w14:paraId="41471709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500E329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bookmarkStart w:id="22" w:name="_Hlk70498134"/>
          </w:p>
        </w:tc>
        <w:tc>
          <w:tcPr>
            <w:tcW w:w="2957" w:type="dxa"/>
            <w:vAlign w:val="bottom"/>
          </w:tcPr>
          <w:p w14:paraId="4BB6D7B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vAlign w:val="bottom"/>
          </w:tcPr>
          <w:p w14:paraId="407D742C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928" w:type="dxa"/>
            <w:vAlign w:val="bottom"/>
          </w:tcPr>
          <w:p w14:paraId="27DE91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880" w:type="dxa"/>
            <w:vMerge w:val="restart"/>
            <w:shd w:val="clear" w:color="auto" w:fill="FFFFFF"/>
          </w:tcPr>
          <w:p w14:paraId="620E6F6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ED4C744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23ED576B" w14:textId="08268C3F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633F63E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1E9AD4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7171A68" w14:textId="71C5813D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40FBF766" w14:textId="47DF2E48" w:rsidR="00EC6294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6C5CC359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3DBF16A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316315C6" w14:textId="004BAD39" w:rsidR="00277C64" w:rsidRPr="00983077" w:rsidRDefault="00EC6294" w:rsidP="00363E09">
            <w:pPr>
              <w:shd w:val="clear" w:color="auto" w:fill="FFFFFF"/>
              <w:rPr>
                <w:rFonts w:ascii="Tw Cen MT Condensed" w:hAnsi="Tw Cen MT Condensed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277C64" w:rsidRPr="00983077" w14:paraId="612614D4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5F4B8065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vAlign w:val="bottom"/>
          </w:tcPr>
          <w:p w14:paraId="6E899182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35" w:type="dxa"/>
            <w:vAlign w:val="bottom"/>
          </w:tcPr>
          <w:p w14:paraId="2EA01ADE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vAlign w:val="bottom"/>
          </w:tcPr>
          <w:p w14:paraId="4F338D31" w14:textId="77777777" w:rsidR="00277C64" w:rsidRPr="00983077" w:rsidRDefault="00277C64" w:rsidP="005347A6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07BC62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4A6C6FB7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0CF9ED2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vAlign w:val="bottom"/>
          </w:tcPr>
          <w:p w14:paraId="6B0A8B8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vAlign w:val="bottom"/>
          </w:tcPr>
          <w:p w14:paraId="0E9704D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vAlign w:val="bottom"/>
          </w:tcPr>
          <w:p w14:paraId="52A1ADCE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1F95A1C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ED69DF0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3D06953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vAlign w:val="bottom"/>
          </w:tcPr>
          <w:p w14:paraId="4096979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vAlign w:val="bottom"/>
          </w:tcPr>
          <w:p w14:paraId="6C41B84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vAlign w:val="bottom"/>
          </w:tcPr>
          <w:p w14:paraId="30470F0D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119336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0A4D0716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7A75C2A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vAlign w:val="bottom"/>
          </w:tcPr>
          <w:p w14:paraId="12B9389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vAlign w:val="bottom"/>
          </w:tcPr>
          <w:p w14:paraId="66BBD9A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vAlign w:val="bottom"/>
          </w:tcPr>
          <w:p w14:paraId="4F98F637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A2A781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7EE45336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4815817A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vAlign w:val="bottom"/>
          </w:tcPr>
          <w:p w14:paraId="7C14FEC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vAlign w:val="bottom"/>
          </w:tcPr>
          <w:p w14:paraId="4C7F3A36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vAlign w:val="bottom"/>
          </w:tcPr>
          <w:p w14:paraId="47E917B0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543E8E42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606C9507" w14:textId="77777777" w:rsidTr="00DB4D41">
        <w:trPr>
          <w:trHeight w:val="310"/>
        </w:trPr>
        <w:tc>
          <w:tcPr>
            <w:tcW w:w="450" w:type="dxa"/>
            <w:vAlign w:val="bottom"/>
          </w:tcPr>
          <w:p w14:paraId="18594BA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vAlign w:val="bottom"/>
          </w:tcPr>
          <w:p w14:paraId="34B759FF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vAlign w:val="bottom"/>
          </w:tcPr>
          <w:p w14:paraId="790464CC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928" w:type="dxa"/>
            <w:vAlign w:val="bottom"/>
          </w:tcPr>
          <w:p w14:paraId="389BEC28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shd w:val="clear" w:color="auto" w:fill="FFFFFF"/>
          </w:tcPr>
          <w:p w14:paraId="50BF92B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bookmarkEnd w:id="22"/>
    </w:tbl>
    <w:p w14:paraId="409E14DF" w14:textId="77777777" w:rsidR="00115325" w:rsidRDefault="00115325">
      <w:pPr>
        <w:rPr>
          <w:rFonts w:ascii="Tw Cen MT Condensed" w:hAnsi="Tw Cen MT Condensed"/>
        </w:rPr>
      </w:pPr>
    </w:p>
    <w:p w14:paraId="0B937500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32FC2724" w14:textId="77777777" w:rsidR="00FE4202" w:rsidRDefault="00FE4202">
      <w:pPr>
        <w:rPr>
          <w:rFonts w:ascii="Tw Cen MT Condensed" w:hAnsi="Tw Cen MT Condensed"/>
        </w:rPr>
      </w:pPr>
    </w:p>
    <w:p w14:paraId="0E765504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</w:t>
      </w:r>
      <w:r w:rsidR="00522D0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p w14:paraId="6CA8321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59C27CC4" w14:textId="77777777" w:rsidTr="00983077">
        <w:trPr>
          <w:trHeight w:val="413"/>
        </w:trPr>
        <w:tc>
          <w:tcPr>
            <w:tcW w:w="10296" w:type="dxa"/>
            <w:gridSpan w:val="3"/>
            <w:vAlign w:val="center"/>
          </w:tcPr>
          <w:p w14:paraId="0B97CDE5" w14:textId="62D46741" w:rsidR="0001503B" w:rsidRPr="00983077" w:rsidRDefault="0001503B" w:rsidP="00231505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20</w:t>
            </w:r>
            <w:r w:rsidR="0072418C">
              <w:rPr>
                <w:rFonts w:ascii="Tw Cen MT" w:hAnsi="Tw Cen MT"/>
                <w:sz w:val="20"/>
                <w:szCs w:val="20"/>
              </w:rPr>
              <w:t>2</w:t>
            </w:r>
            <w:r w:rsidR="0017252D">
              <w:rPr>
                <w:rFonts w:ascii="Tw Cen MT" w:hAnsi="Tw Cen MT"/>
                <w:sz w:val="20"/>
                <w:szCs w:val="20"/>
              </w:rPr>
              <w:t>6</w:t>
            </w:r>
          </w:p>
        </w:tc>
      </w:tr>
      <w:tr w:rsidR="0001503B" w:rsidRPr="00983077" w14:paraId="6C029BDF" w14:textId="77777777" w:rsidTr="00522D06">
        <w:trPr>
          <w:trHeight w:val="458"/>
        </w:trPr>
        <w:tc>
          <w:tcPr>
            <w:tcW w:w="3432" w:type="dxa"/>
            <w:tcBorders>
              <w:bottom w:val="single" w:sz="4" w:space="0" w:color="auto"/>
            </w:tcBorders>
          </w:tcPr>
          <w:p w14:paraId="15395C59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156" w:type="dxa"/>
            <w:tcBorders>
              <w:bottom w:val="single" w:sz="4" w:space="0" w:color="auto"/>
            </w:tcBorders>
          </w:tcPr>
          <w:p w14:paraId="54988072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tcBorders>
              <w:bottom w:val="single" w:sz="4" w:space="0" w:color="auto"/>
            </w:tcBorders>
          </w:tcPr>
          <w:p w14:paraId="79848581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B22BD83" w14:textId="77777777" w:rsidR="00CC08BE" w:rsidRDefault="00CC08BE">
      <w:pPr>
        <w:rPr>
          <w:rFonts w:ascii="Tw Cen MT" w:hAnsi="Tw Cen MT"/>
          <w:sz w:val="22"/>
          <w:szCs w:val="22"/>
        </w:rPr>
      </w:pPr>
    </w:p>
    <w:p w14:paraId="29FBE6F4" w14:textId="77777777" w:rsidR="00EC6294" w:rsidRDefault="00EC6294" w:rsidP="00EC6294">
      <w:pPr>
        <w:rPr>
          <w:rFonts w:ascii="Tw Cen MT" w:hAnsi="Tw Cen MT"/>
          <w:b/>
          <w:sz w:val="22"/>
          <w:szCs w:val="22"/>
        </w:rPr>
      </w:pPr>
      <w:bookmarkStart w:id="30" w:name="Text20"/>
      <w:r>
        <w:rPr>
          <w:rFonts w:ascii="Tw Cen MT" w:hAnsi="Tw Cen MT"/>
          <w:b/>
          <w:sz w:val="22"/>
          <w:szCs w:val="22"/>
        </w:rPr>
        <w:t>SPONSORSHIP FORMS MAY BE</w:t>
      </w:r>
    </w:p>
    <w:p w14:paraId="3FD7EAEB" w14:textId="66D1910B" w:rsidR="00EC6294" w:rsidRPr="001D48FB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Mauricio Cuellar </w:t>
      </w:r>
      <w:r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595C0FC3" w14:textId="77777777" w:rsidR="00EC6294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Laura Escamilla at </w:t>
      </w:r>
      <w:hyperlink r:id="rId10" w:history="1">
        <w:r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p w14:paraId="5B88113F" w14:textId="77777777" w:rsidR="00FE0477" w:rsidRDefault="00FE0477" w:rsidP="00231505">
      <w:pPr>
        <w:rPr>
          <w:rFonts w:ascii="Tw Cen MT" w:hAnsi="Tw Cen MT"/>
          <w:sz w:val="22"/>
          <w:szCs w:val="22"/>
        </w:rPr>
      </w:pPr>
    </w:p>
    <w:bookmarkEnd w:id="30"/>
    <w:p w14:paraId="1DD9152D" w14:textId="77777777" w:rsidR="00367F2A" w:rsidRDefault="00367F2A" w:rsidP="00367F2A">
      <w:pPr>
        <w:rPr>
          <w:rFonts w:ascii="Tw Cen MT" w:hAnsi="Tw Cen MT"/>
          <w:sz w:val="22"/>
          <w:szCs w:val="22"/>
        </w:rPr>
      </w:pPr>
    </w:p>
    <w:sectPr w:rsidR="00367F2A" w:rsidSect="00231505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B5A96" w14:textId="77777777" w:rsidR="005E1557" w:rsidRDefault="005E1557">
      <w:r>
        <w:separator/>
      </w:r>
    </w:p>
  </w:endnote>
  <w:endnote w:type="continuationSeparator" w:id="0">
    <w:p w14:paraId="1BBA6368" w14:textId="77777777" w:rsidR="005E1557" w:rsidRDefault="005E1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BB29C" w14:textId="77777777" w:rsidR="005E1557" w:rsidRDefault="005E1557">
      <w:r>
        <w:separator/>
      </w:r>
    </w:p>
  </w:footnote>
  <w:footnote w:type="continuationSeparator" w:id="0">
    <w:p w14:paraId="6AED7E43" w14:textId="77777777" w:rsidR="005E1557" w:rsidRDefault="005E1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51749893">
    <w:abstractNumId w:val="1"/>
  </w:num>
  <w:num w:numId="2" w16cid:durableId="1447768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xMzA2sDQ2MTFT0lEKTi0uzszPAykwrwUAh0FWnS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42A7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07979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252D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1505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3E09"/>
    <w:rsid w:val="003646B1"/>
    <w:rsid w:val="00365617"/>
    <w:rsid w:val="00365AF7"/>
    <w:rsid w:val="00366489"/>
    <w:rsid w:val="00367F2A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2D0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6ECB"/>
    <w:rsid w:val="005D7AB5"/>
    <w:rsid w:val="005E1557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23DE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18C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9F6788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0E54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28C3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2872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2DC5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0FF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0C"/>
    <w:rsid w:val="00CB0A51"/>
    <w:rsid w:val="00CB1F82"/>
    <w:rsid w:val="00CB4224"/>
    <w:rsid w:val="00CB6E24"/>
    <w:rsid w:val="00CB726E"/>
    <w:rsid w:val="00CB728D"/>
    <w:rsid w:val="00CC018A"/>
    <w:rsid w:val="00CC08BE"/>
    <w:rsid w:val="00CD06F0"/>
    <w:rsid w:val="00CD35BC"/>
    <w:rsid w:val="00CD46E6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42BB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4D41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28F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6294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477"/>
    <w:rsid w:val="00FE0ADA"/>
    <w:rsid w:val="00FE11D1"/>
    <w:rsid w:val="00FE13A3"/>
    <w:rsid w:val="00FE15DA"/>
    <w:rsid w:val="00FE307B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E9AB6C"/>
  <w15:docId w15:val="{DD4A33B3-FD70-4CFA-9E8A-5E523852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67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7F2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E0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f99629fcc7b55817/DEPARTMENT/LAURA/EXTRAVAGANZAS/2022/RGV%20PSD%20FILES/MEDIA/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649</CharactersWithSpaces>
  <SharedDoc>false</SharedDoc>
  <HLinks>
    <vt:vector size="6" baseType="variant">
      <vt:variant>
        <vt:i4>2818058</vt:i4>
      </vt:variant>
      <vt:variant>
        <vt:i4>24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3</cp:revision>
  <cp:lastPrinted>2011-08-29T18:57:00Z</cp:lastPrinted>
  <dcterms:created xsi:type="dcterms:W3CDTF">2026-03-10T15:47:00Z</dcterms:created>
  <dcterms:modified xsi:type="dcterms:W3CDTF">2026-03-10T15:48:00Z</dcterms:modified>
</cp:coreProperties>
</file>